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e3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b7f6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8:45:52Z</dcterms:created>
  <dcterms:modified xsi:type="dcterms:W3CDTF">2022-01-19T08:45:52Z</dcterms:modified>
</cp:coreProperties>
</file>